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4"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Robotics Engineer position at [Company Name] in Germany Munich. As a highly motivated and technically proficient robotics engineer with a passion for innovation, I am eager to contribute my expertise to a dynamic organization like yours, situated in one of Europe’s most influential hubs for technology and engineering.</w:t>
      </w:r>
    </w:p>
    <w:p>
      <w:pPr>
        <w:pStyle w:val="BodyText"/>
      </w:pPr>
      <w:r>
        <w:t xml:space="preserve">Germany Munich is renowned for its cutting-edge advancements in automation, industrial robotics, and artificial intelligence. The city’s thriving ecosystem of research institutions, startups, and global companies has made it a prime destination for engineers seeking to shape the future of intelligent systems. My background in robotics engineering aligns seamlessly with this vision, and I am confident that my skills and experiences would allow me to thrive in such an environment.</w:t>
      </w:r>
    </w:p>
    <w:bookmarkStart w:id="20" w:name="professional-background"/>
    <w:p>
      <w:pPr>
        <w:pStyle w:val="Heading3"/>
      </w:pPr>
      <w:r>
        <w:t xml:space="preserve">Professional Background</w:t>
      </w:r>
    </w:p>
    <w:p>
      <w:pPr>
        <w:pStyle w:val="FirstParagraph"/>
      </w:pPr>
      <w:r>
        <w:t xml:space="preserve">Over the past [X years], I have dedicated myself to the field of robotics engineering, working on projects that span from industrial automation to autonomous systems. My career has been driven by a desire to solve complex challenges through innovative design and rigorous problem-solving. At [Previous Company/Organization], I led the development of a modular robotic arm for precision manufacturing, which reduced production downtime by 30% and improved efficiency across multiple client sites.</w:t>
      </w:r>
    </w:p>
    <w:p>
      <w:pPr>
        <w:pStyle w:val="BodyText"/>
      </w:pPr>
      <w:r>
        <w:t xml:space="preserve">My expertise includes programming in Python, C++, and ROS (Robot Operating System), as well as experience with machine learning algorithms for perception and control. I have also worked extensively with sensor integration, including LiDAR, cameras, and IMUs, to enable real-time decision-making in autonomous systems. These technical skills have been honed through hands-on projects such as the design of a mobile robot for warehouse logistics and the development of a human-robot collaboration interface for smart factories.</w:t>
      </w:r>
    </w:p>
    <w:p>
      <w:pPr>
        <w:pStyle w:val="BodyText"/>
      </w:pPr>
      <w:r>
        <w:t xml:space="preserve">In addition to my technical abilities, I have a strong understanding of robotics engineering principles, including kinematics, dynamics, and control systems. My academic background in [Your Degree] from [University Name] provided a solid foundation in mechanical design, electronics, and computer science—key areas that are critical to the success of modern robotic applications.</w:t>
      </w:r>
    </w:p>
    <w:bookmarkEnd w:id="20"/>
    <w:bookmarkStart w:id="21" w:name="why-germany-munich"/>
    <w:p>
      <w:pPr>
        <w:pStyle w:val="Heading3"/>
      </w:pPr>
      <w:r>
        <w:t xml:space="preserve">Why Germany Munich?</w:t>
      </w:r>
    </w:p>
    <w:p>
      <w:pPr>
        <w:pStyle w:val="FirstParagraph"/>
      </w:pPr>
      <w:r>
        <w:t xml:space="preserve">Germany Munich is a city where engineering excellence meets innovation. It is home to leading companies like BMW, Siemens, and Bosch, as well as research institutions such as the Technical University of Munich (TUM) and Fraunhofer Institutes. The region’s focus on Industry 4.0 and smart manufacturing has created a unique opportunity for robotics engineers to drive the next wave of technological progress.</w:t>
      </w:r>
    </w:p>
    <w:p>
      <w:pPr>
        <w:pStyle w:val="BodyText"/>
      </w:pPr>
      <w:r>
        <w:t xml:space="preserve">What draws me specifically to Munich is its collaborative spirit and commitment to sustainable, high-impact solutions. I have followed the work of [Company Name] closely, particularly your projects in [specific project or technology], and I am inspired by your dedication to advancing robotics for real-world applications. I am eager to contribute my skills to a team that values both technical rigor and creative problem-solving.</w:t>
      </w:r>
    </w:p>
    <w:p>
      <w:pPr>
        <w:pStyle w:val="BodyText"/>
      </w:pPr>
      <w:r>
        <w:t xml:space="preserve">Moreover, Munich’s cultural richness and quality of life make it an ideal place for professionals who seek balance between career ambition and personal fulfillment. I have a strong appreciation for German engineering culture, where precision, reliability, and attention to detail are paramount. This mindset aligns perfectly with my own professional values.</w:t>
      </w:r>
    </w:p>
    <w:bookmarkEnd w:id="21"/>
    <w:bookmarkStart w:id="22" w:name="personal-motivation"/>
    <w:p>
      <w:pPr>
        <w:pStyle w:val="Heading3"/>
      </w:pPr>
      <w:r>
        <w:t xml:space="preserve">Personal Motivation</w:t>
      </w:r>
    </w:p>
    <w:p>
      <w:pPr>
        <w:pStyle w:val="FirstParagraph"/>
      </w:pPr>
      <w:r>
        <w:t xml:space="preserve">As a robotics engineer, I am driven by the challenge of creating systems that enhance productivity, safety, and sustainability. Whether it’s designing robots for hazardous environments or developing intelligent automation solutions for manufacturing, I believe that robotics has the power to transform industries and improve lives. In Germany Munich, I see an opportunity to work on projects with global impact while being part of a community that prioritizes innovation and excellence.</w:t>
      </w:r>
    </w:p>
    <w:p>
      <w:pPr>
        <w:pStyle w:val="BodyText"/>
      </w:pPr>
      <w:r>
        <w:t xml:space="preserve">I am particularly interested in exploring how robotics can be integrated into sustainable practices, such as energy-efficient manufacturing or environmental monitoring. My experience with [specific project or technology] has shown me the potential of robotics to address some of the world’s most pressing challenges, and I am excited about the possibility of contributing to similar initiatives in Munich.</w:t>
      </w:r>
    </w:p>
    <w:p>
      <w:pPr>
        <w:pStyle w:val="BodyText"/>
      </w:pPr>
      <w:r>
        <w:t xml:space="preserve">What sets me apart is my ability to bridge theoretical knowledge with practical implementation. I thrive in fast-paced environments where creativity and technical expertise are valued, and I am committed to continuous learning. I am confident that my proactive approach, combined with my passion for robotics, will make me a valuable asset to your team.</w:t>
      </w:r>
    </w:p>
    <w:bookmarkEnd w:id="22"/>
    <w:bookmarkStart w:id="23" w:name="conclusion"/>
    <w:p>
      <w:pPr>
        <w:pStyle w:val="Heading3"/>
      </w:pPr>
      <w:r>
        <w:t xml:space="preserve">Conclusion</w:t>
      </w:r>
    </w:p>
    <w:p>
      <w:pPr>
        <w:pStyle w:val="FirstParagraph"/>
      </w:pPr>
      <w:r>
        <w:t xml:space="preserve">In conclusion, I am eager to bring my technical skills, creative problem-solving abilities, and dedication to robotics engineering to [Company Name] in Germany Munich. I am confident that my background and enthusiasm align with the goals of your organization, and I would be thrilled to contribute to the development of cutting-edge robotic systems.</w:t>
      </w:r>
    </w:p>
    <w:p>
      <w:pPr>
        <w:pStyle w:val="BodyText"/>
      </w:pPr>
      <w:r>
        <w:t xml:space="preserve">Thank you for considering my application. I would welcome the opportunity to discuss how my qualifications and vision can support [Company Name]’s mission. Please feel free to contact me at [Your Phone Number] or [Your Email Address] at your convenience. I look forward to the possibility of working together in Germany Munich.</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15T04:39:36Z</dcterms:created>
  <dcterms:modified xsi:type="dcterms:W3CDTF">2026-07-15T04:39:36Z</dcterms:modified>
</cp:coreProperties>
</file>

<file path=docProps/custom.xml><?xml version="1.0" encoding="utf-8"?>
<Properties xmlns="http://schemas.openxmlformats.org/officeDocument/2006/custom-properties" xmlns:vt="http://schemas.openxmlformats.org/officeDocument/2006/docPropsVTypes"/>
</file>